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ddison Berry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n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982728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